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120E630F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482C28" w:rsidRPr="00EF47CE">
        <w:rPr>
          <w:rFonts w:ascii="Times New Roman" w:hAnsi="Times New Roman" w:cs="Times New Roman"/>
          <w:i/>
          <w:iCs/>
          <w:sz w:val="36"/>
          <w:szCs w:val="36"/>
        </w:rPr>
        <w:t>General &amp; Engineering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82C2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5830BA" w14:textId="77777777" w:rsidR="00482C28" w:rsidRPr="00482C28" w:rsidRDefault="00482C28" w:rsidP="00482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A or</w:t>
            </w:r>
          </w:p>
          <w:p w14:paraId="3D6B958D" w14:textId="565239BE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C</w:t>
            </w:r>
          </w:p>
        </w:tc>
        <w:tc>
          <w:tcPr>
            <w:tcW w:w="5870" w:type="dxa"/>
          </w:tcPr>
          <w:p w14:paraId="1F36C17B" w14:textId="77777777" w:rsidR="00482C28" w:rsidRPr="00482C28" w:rsidRDefault="00482C28" w:rsidP="00482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 xml:space="preserve">C++ Programming - Level 1 or </w:t>
            </w:r>
          </w:p>
          <w:p w14:paraId="635529C6" w14:textId="12A95EDB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# Programming - Level 1</w:t>
            </w:r>
          </w:p>
        </w:tc>
        <w:tc>
          <w:tcPr>
            <w:tcW w:w="1313" w:type="dxa"/>
          </w:tcPr>
          <w:p w14:paraId="55306BD1" w14:textId="134860D2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82C2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82C28" w:rsidRPr="005822B5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4E3B42" w14:textId="77777777" w:rsidR="00482C28" w:rsidRPr="00482C28" w:rsidRDefault="00482C28" w:rsidP="00482C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A or</w:t>
            </w:r>
          </w:p>
          <w:p w14:paraId="3E149C49" w14:textId="66441762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C</w:t>
            </w:r>
          </w:p>
        </w:tc>
        <w:tc>
          <w:tcPr>
            <w:tcW w:w="5870" w:type="dxa"/>
          </w:tcPr>
          <w:p w14:paraId="48B6BD3E" w14:textId="77777777" w:rsidR="00482C28" w:rsidRPr="00482C28" w:rsidRDefault="00482C28" w:rsidP="00482C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++ Programming - Level 2 </w:t>
            </w:r>
            <w:proofErr w:type="gramStart"/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1  </w:t>
            </w: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or</w:t>
            </w:r>
            <w:proofErr w:type="gramEnd"/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</w:p>
          <w:p w14:paraId="37BC83B3" w14:textId="2586C9B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# Programming - Level 2</w:t>
            </w:r>
          </w:p>
        </w:tc>
        <w:tc>
          <w:tcPr>
            <w:tcW w:w="1313" w:type="dxa"/>
          </w:tcPr>
          <w:p w14:paraId="56152D89" w14:textId="40322F40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82C28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482C28" w:rsidRPr="005822B5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4D59298B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1B30DEC3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43A567D2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82C2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92C8460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02E5A2F7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401B7A34" w14:textId="0831E715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8B3DDA3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6303B51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3FD4C4CC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82C28" w:rsidRPr="00DF66A9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84519D9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1B</w:t>
            </w:r>
          </w:p>
        </w:tc>
        <w:tc>
          <w:tcPr>
            <w:tcW w:w="5870" w:type="dxa"/>
          </w:tcPr>
          <w:p w14:paraId="21C771E7" w14:textId="3134092C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7B69753E" w14:textId="15F0206F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482C28" w:rsidRPr="00DF66A9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30C2C956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50D5937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34E7B87B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03B77" w14:textId="77777777" w:rsidR="00BB7EE5" w:rsidRDefault="00BB7EE5" w:rsidP="00DF2F19">
      <w:pPr>
        <w:spacing w:after="0" w:line="240" w:lineRule="auto"/>
      </w:pPr>
      <w:r>
        <w:separator/>
      </w:r>
    </w:p>
  </w:endnote>
  <w:endnote w:type="continuationSeparator" w:id="0">
    <w:p w14:paraId="2109E086" w14:textId="77777777" w:rsidR="00BB7EE5" w:rsidRDefault="00BB7EE5" w:rsidP="00DF2F19">
      <w:pPr>
        <w:spacing w:after="0" w:line="240" w:lineRule="auto"/>
      </w:pPr>
      <w:r>
        <w:continuationSeparator/>
      </w:r>
    </w:p>
  </w:endnote>
  <w:endnote w:type="continuationNotice" w:id="1">
    <w:p w14:paraId="3269EE90" w14:textId="77777777" w:rsidR="00BB7EE5" w:rsidRDefault="00BB7E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F5B08" w14:textId="77777777" w:rsidR="00BB7EE5" w:rsidRDefault="00BB7EE5" w:rsidP="00DF2F19">
      <w:pPr>
        <w:spacing w:after="0" w:line="240" w:lineRule="auto"/>
      </w:pPr>
      <w:r>
        <w:separator/>
      </w:r>
    </w:p>
  </w:footnote>
  <w:footnote w:type="continuationSeparator" w:id="0">
    <w:p w14:paraId="74A24117" w14:textId="77777777" w:rsidR="00BB7EE5" w:rsidRDefault="00BB7EE5" w:rsidP="00DF2F19">
      <w:pPr>
        <w:spacing w:after="0" w:line="240" w:lineRule="auto"/>
      </w:pPr>
      <w:r>
        <w:continuationSeparator/>
      </w:r>
    </w:p>
  </w:footnote>
  <w:footnote w:type="continuationNotice" w:id="1">
    <w:p w14:paraId="3C897CC9" w14:textId="77777777" w:rsidR="00BB7EE5" w:rsidRDefault="00BB7E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C770DD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A5BB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A5BB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B1049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2C28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B7EE5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33</Characters>
  <Application>Microsoft Office Word</Application>
  <DocSecurity>0</DocSecurity>
  <Lines>88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Programming_DATABASE_CERT</vt:lpstr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ENG_CERT</dc:title>
  <dc:subject/>
  <dc:creator>Rhonda Nishimoto</dc:creator>
  <cp:keywords/>
  <dc:description/>
  <cp:lastModifiedBy>Rhonda Nishimoto</cp:lastModifiedBy>
  <cp:revision>3</cp:revision>
  <dcterms:created xsi:type="dcterms:W3CDTF">2021-02-24T19:31:00Z</dcterms:created>
  <dcterms:modified xsi:type="dcterms:W3CDTF">2021-02-2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